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cddb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2564c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fd9dd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7a36da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